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243"/>
        <w:tblW w:w="9923" w:type="dxa"/>
        <w:shd w:val="clear" w:color="auto" w:fill="FFFFFF" w:themeFill="background1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096"/>
        <w:gridCol w:w="3827"/>
      </w:tblGrid>
      <w:tr w:rsidR="00C87EF5" w:rsidRPr="003829D0" w14:paraId="66C27D3B" w14:textId="77777777" w:rsidTr="00C87EF5">
        <w:trPr>
          <w:trHeight w:val="737"/>
        </w:trPr>
        <w:tc>
          <w:tcPr>
            <w:tcW w:w="6096" w:type="dxa"/>
            <w:shd w:val="clear" w:color="auto" w:fill="FFFFFF" w:themeFill="background1"/>
            <w:tcMar>
              <w:top w:w="100" w:type="dxa"/>
              <w:left w:w="0" w:type="dxa"/>
              <w:bottom w:w="100" w:type="dxa"/>
              <w:right w:w="0" w:type="dxa"/>
            </w:tcMar>
          </w:tcPr>
          <w:p w14:paraId="66C27D34" w14:textId="77777777" w:rsidR="00C87EF5" w:rsidRDefault="00C87EF5" w:rsidP="00C87EF5">
            <w:pPr>
              <w:spacing w:after="0" w:line="240" w:lineRule="auto"/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</w:pPr>
            <w:r w:rsidRPr="004E5A37">
              <w:rPr>
                <w:rFonts w:ascii="Bookman Old Style" w:eastAsia="Verdana" w:hAnsi="Bookman Old Style" w:cs="Times New Roman"/>
                <w:b/>
                <w:caps/>
                <w:color w:val="000000"/>
                <w:spacing w:val="40"/>
                <w:sz w:val="48"/>
                <w:szCs w:val="46"/>
                <w:lang w:val="en-US"/>
              </w:rPr>
              <w:t>robert smith</w:t>
            </w:r>
          </w:p>
          <w:p w14:paraId="66C27D35" w14:textId="1C926846" w:rsidR="00F62B59" w:rsidRPr="00645C8B" w:rsidRDefault="0070160B" w:rsidP="00F62B59">
            <w:pPr>
              <w:spacing w:after="120" w:line="240" w:lineRule="auto"/>
              <w:rPr>
                <w:rFonts w:ascii="Bookman Old Style" w:hAnsi="Bookman Old Style"/>
                <w:b/>
                <w:color w:val="1F2123" w:themeColor="text2"/>
                <w:sz w:val="44"/>
                <w:szCs w:val="44"/>
                <w:lang w:val="en-US"/>
              </w:rPr>
            </w:pPr>
            <w:r>
              <w:rPr>
                <w:rFonts w:ascii="Bookman Old Style" w:hAnsi="Bookman Old Style"/>
                <w:b/>
                <w:color w:val="1F2123" w:themeColor="text2"/>
                <w:sz w:val="44"/>
                <w:szCs w:val="44"/>
                <w:lang w:val="en-US"/>
              </w:rPr>
              <w:t>Photography Assistant</w:t>
            </w:r>
          </w:p>
        </w:tc>
        <w:tc>
          <w:tcPr>
            <w:tcW w:w="3827" w:type="dxa"/>
            <w:shd w:val="clear" w:color="auto" w:fill="FFFFFF" w:themeFill="background1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66C27D36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Phone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(123) 456 78 99</w:t>
            </w:r>
          </w:p>
          <w:p w14:paraId="66C27D37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Email</w:t>
            </w:r>
            <w:r w:rsidRPr="003829D0">
              <w:rPr>
                <w:rFonts w:ascii="Bookman Old Style" w:eastAsia="Verdana" w:hAnsi="Bookman Old Style" w:cs="Verdana"/>
                <w:color w:val="0070C0"/>
                <w:sz w:val="20"/>
                <w:lang w:val="en-US"/>
              </w:rPr>
              <w:t>: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 xml:space="preserve"> info@qwikresume.com</w:t>
            </w:r>
          </w:p>
          <w:p w14:paraId="66C27D38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Website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 xml:space="preserve">: </w:t>
            </w:r>
            <w:hyperlink r:id="rId8" w:history="1">
              <w:r w:rsidRPr="003829D0">
                <w:rPr>
                  <w:rStyle w:val="Hyperlink"/>
                  <w:rFonts w:ascii="Bookman Old Style" w:eastAsia="Verdana" w:hAnsi="Bookman Old Style" w:cs="Verdana"/>
                  <w:color w:val="000000" w:themeColor="text1"/>
                  <w:sz w:val="20"/>
                  <w:lang w:val="en-US"/>
                </w:rPr>
                <w:t>www.qwikresume.com</w:t>
              </w:r>
            </w:hyperlink>
          </w:p>
          <w:p w14:paraId="66C27D39" w14:textId="77777777" w:rsidR="00C87EF5" w:rsidRPr="003829D0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</w:t>
            </w:r>
            <w:r w:rsidRPr="003829D0">
              <w:rPr>
                <w:rFonts w:ascii="Bookman Old Style" w:eastAsia="Verdana" w:hAnsi="Bookman Old Style" w:cs="Verdana"/>
                <w:sz w:val="20"/>
                <w:lang w:val="en-US"/>
              </w:rPr>
              <w:t xml:space="preserve">: </w:t>
            </w: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linkedin.com/qwikresume</w:t>
            </w:r>
          </w:p>
          <w:p w14:paraId="66C27D3A" w14:textId="77777777" w:rsidR="00C87EF5" w:rsidRPr="00C87EF5" w:rsidRDefault="00C87EF5" w:rsidP="00C87EF5">
            <w:pPr>
              <w:widowControl w:val="0"/>
              <w:tabs>
                <w:tab w:val="right" w:pos="10800"/>
              </w:tabs>
              <w:spacing w:after="0"/>
              <w:jc w:val="right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 w:rsidRPr="003829D0">
              <w:rPr>
                <w:rFonts w:ascii="Bookman Old Style" w:eastAsia="Verdana" w:hAnsi="Bookman Old Style" w:cs="Verdana"/>
                <w:color w:val="000000" w:themeColor="text1"/>
                <w:sz w:val="20"/>
                <w:lang w:val="en-US"/>
              </w:rPr>
              <w:t>Address</w:t>
            </w:r>
            <w:r w:rsidRPr="003829D0">
              <w:rPr>
                <w:rFonts w:ascii="Bookman Old Style" w:eastAsia="Verdana" w:hAnsi="Bookman Old Style" w:cs="Verdana"/>
                <w:color w:val="000000"/>
                <w:sz w:val="20"/>
                <w:lang w:val="en-US"/>
              </w:rPr>
              <w:t>:</w:t>
            </w:r>
            <w:r w:rsidRPr="003829D0">
              <w:rPr>
                <w:rFonts w:ascii="Bookman Old Style" w:hAnsi="Bookman Old Style"/>
              </w:rPr>
              <w:t xml:space="preserve"> </w:t>
            </w:r>
            <w:r w:rsidRPr="003829D0">
              <w:rPr>
                <w:rFonts w:ascii="Bookman Old Style" w:hAnsi="Bookman Old Style"/>
                <w:sz w:val="20"/>
                <w:szCs w:val="20"/>
                <w:lang w:val="en-US"/>
              </w:rPr>
              <w:t>1737 Marshville Road, Alabama</w:t>
            </w:r>
          </w:p>
        </w:tc>
      </w:tr>
    </w:tbl>
    <w:p w14:paraId="66C27D3C" w14:textId="77777777" w:rsidR="00F33145" w:rsidRPr="003829D0" w:rsidRDefault="00FA2543" w:rsidP="00B57329">
      <w:pPr>
        <w:shd w:val="clear" w:color="auto" w:fill="00C151"/>
        <w:tabs>
          <w:tab w:val="left" w:pos="360"/>
          <w:tab w:val="left" w:pos="5511"/>
        </w:tabs>
        <w:spacing w:before="300" w:line="240" w:lineRule="auto"/>
        <w:ind w:right="-142"/>
        <w:jc w:val="both"/>
        <w:outlineLvl w:val="0"/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</w:pPr>
      <w:r w:rsidRPr="003829D0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  <w:r w:rsidR="004E5A37">
        <w:rPr>
          <w:rFonts w:ascii="Bookman Old Style" w:eastAsia="Droid Serif" w:hAnsi="Bookman Old Style" w:cs="Droid Serif"/>
          <w:b/>
          <w:color w:val="002060"/>
          <w:sz w:val="28"/>
          <w:szCs w:val="28"/>
          <w:lang w:val="en-US"/>
        </w:rPr>
        <w:tab/>
      </w:r>
    </w:p>
    <w:p w14:paraId="66C27D3D" w14:textId="77777777" w:rsidR="004E5A37" w:rsidRDefault="004E5A37" w:rsidP="00C87EF5">
      <w:pPr>
        <w:spacing w:after="150"/>
        <w:rPr>
          <w:rFonts w:ascii="Arial" w:eastAsia="Times New Roman" w:hAnsi="Arial" w:cs="Arial"/>
          <w:color w:val="4B4B4B"/>
          <w:sz w:val="24"/>
          <w:szCs w:val="24"/>
          <w:lang w:val="en-IN" w:eastAsia="en-IN"/>
        </w:rPr>
      </w:pPr>
    </w:p>
    <w:p w14:paraId="66C27D3E" w14:textId="4CBF43F1" w:rsidR="00C87EF5" w:rsidRPr="0070160B" w:rsidRDefault="0070160B" w:rsidP="0070160B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70160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</w:t>
      </w:r>
      <w:r w:rsidR="00C87EF5" w:rsidRPr="0070160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Today’s Date]</w:t>
      </w:r>
    </w:p>
    <w:p w14:paraId="66C27D3F" w14:textId="609E45D9" w:rsidR="00C87EF5" w:rsidRPr="0070160B" w:rsidRDefault="00C87EF5" w:rsidP="0070160B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70160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70160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Company City, State xxxxx]</w:t>
      </w:r>
      <w:r w:rsidRPr="0070160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70160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70160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]</w:t>
      </w:r>
      <w:r w:rsidRPr="0070160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66C27D40" w14:textId="77777777" w:rsidR="00C87EF5" w:rsidRPr="0070160B" w:rsidRDefault="00C87EF5" w:rsidP="0070160B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</w:p>
    <w:p w14:paraId="66C27D41" w14:textId="77777777" w:rsidR="00C87EF5" w:rsidRPr="0070160B" w:rsidRDefault="00C87EF5" w:rsidP="0070160B">
      <w:pPr>
        <w:spacing w:after="15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</w:pPr>
      <w:r w:rsidRPr="0070160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45290335" w14:textId="77777777" w:rsidR="0070160B" w:rsidRPr="0070160B" w:rsidRDefault="0070160B" w:rsidP="0070160B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0160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want to express my interest in the open position of Photography Assistant with your studio; therefore, I am writing this application to apply for the same. I have been working in a similar domain for 1+ years. I have excellent knowledge of photography equipment, scheduling meetings, assisting the photographer, etc., which makes me a suitable candidate for the job role.</w:t>
      </w:r>
    </w:p>
    <w:p w14:paraId="516CF2A7" w14:textId="77777777" w:rsidR="0070160B" w:rsidRPr="0070160B" w:rsidRDefault="0070160B" w:rsidP="0070160B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BA5C7CF" w14:textId="77777777" w:rsidR="0070160B" w:rsidRPr="0070160B" w:rsidRDefault="0070160B" w:rsidP="0070160B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0160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Hereunder is an overview of current job duties for your review:</w:t>
      </w:r>
    </w:p>
    <w:p w14:paraId="5664C65C" w14:textId="77777777" w:rsidR="0070160B" w:rsidRDefault="0070160B" w:rsidP="0070160B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5099A2E1" w14:textId="1E0F921B" w:rsidR="0070160B" w:rsidRPr="0070160B" w:rsidRDefault="0070160B" w:rsidP="0070160B">
      <w:pPr>
        <w:pStyle w:val="ListParagraph"/>
        <w:numPr>
          <w:ilvl w:val="0"/>
          <w:numId w:val="10"/>
        </w:num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0160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Schedule the meetings and manage the calendar.</w:t>
      </w:r>
    </w:p>
    <w:p w14:paraId="310A78D8" w14:textId="77777777" w:rsidR="0070160B" w:rsidRPr="0070160B" w:rsidRDefault="0070160B" w:rsidP="0070160B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0160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Search for the appropriate shoot location as per the clients’ requirements.</w:t>
      </w:r>
    </w:p>
    <w:p w14:paraId="79CABE8C" w14:textId="77777777" w:rsidR="0070160B" w:rsidRPr="0070160B" w:rsidRDefault="0070160B" w:rsidP="0070160B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0160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Book the location and procure the required permits.</w:t>
      </w:r>
    </w:p>
    <w:p w14:paraId="71FCF705" w14:textId="77777777" w:rsidR="0070160B" w:rsidRPr="0070160B" w:rsidRDefault="0070160B" w:rsidP="0070160B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0160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Arrange the backdrop as per the photographer’s instructions.</w:t>
      </w:r>
    </w:p>
    <w:p w14:paraId="109D65E4" w14:textId="77777777" w:rsidR="0070160B" w:rsidRPr="0070160B" w:rsidRDefault="0070160B" w:rsidP="0070160B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0160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Set up photography equipment such as lighting tools, camera stands, etc.</w:t>
      </w:r>
    </w:p>
    <w:p w14:paraId="015AA50A" w14:textId="77777777" w:rsidR="0070160B" w:rsidRPr="0070160B" w:rsidRDefault="0070160B" w:rsidP="0070160B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0160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Help the participants to pose.</w:t>
      </w:r>
    </w:p>
    <w:p w14:paraId="0D7A0F82" w14:textId="77777777" w:rsidR="0070160B" w:rsidRPr="0070160B" w:rsidRDefault="0070160B" w:rsidP="0070160B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0160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Follow the directions of the photographer.</w:t>
      </w:r>
    </w:p>
    <w:p w14:paraId="1EB19B69" w14:textId="77777777" w:rsidR="0070160B" w:rsidRPr="0070160B" w:rsidRDefault="0070160B" w:rsidP="0070160B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0160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Collect the client feedback and payments.</w:t>
      </w:r>
    </w:p>
    <w:p w14:paraId="1EA3DE6E" w14:textId="77777777" w:rsidR="0070160B" w:rsidRPr="0070160B" w:rsidRDefault="0070160B" w:rsidP="0070160B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0160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Carry out other related duties.</w:t>
      </w:r>
    </w:p>
    <w:p w14:paraId="0F98E48A" w14:textId="77777777" w:rsidR="0070160B" w:rsidRPr="0070160B" w:rsidRDefault="0070160B" w:rsidP="0070160B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7784314C" w14:textId="77777777" w:rsidR="0070160B" w:rsidRPr="0070160B" w:rsidRDefault="0070160B" w:rsidP="0070160B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0160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I am sure that with my exceptional customer interaction skills, interpersonal approach, and remarkable organizational ability, I would be able to exceed your expectations from your next Photography Assistant.</w:t>
      </w:r>
    </w:p>
    <w:p w14:paraId="25642AC8" w14:textId="77777777" w:rsidR="0070160B" w:rsidRPr="0070160B" w:rsidRDefault="0070160B" w:rsidP="0070160B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0ECA07C3" w14:textId="77777777" w:rsidR="0070160B" w:rsidRPr="0070160B" w:rsidRDefault="0070160B" w:rsidP="0070160B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0160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Thank you for looking through my job application. I request you to review my resume in order to gauge my prior experience and qualification. I look forward to having further rounds of discussion with you.</w:t>
      </w:r>
    </w:p>
    <w:p w14:paraId="779873CA" w14:textId="77777777" w:rsidR="0070160B" w:rsidRPr="0070160B" w:rsidRDefault="0070160B" w:rsidP="0070160B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2E9F162D" w14:textId="77777777" w:rsidR="0070160B" w:rsidRPr="0070160B" w:rsidRDefault="0070160B" w:rsidP="0070160B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0160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Best Regards,</w:t>
      </w:r>
    </w:p>
    <w:p w14:paraId="282297B0" w14:textId="77777777" w:rsidR="0070160B" w:rsidRPr="0070160B" w:rsidRDefault="0070160B" w:rsidP="0070160B">
      <w:pPr>
        <w:spacing w:after="0"/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</w:pPr>
      <w:r w:rsidRPr="0070160B">
        <w:rPr>
          <w:rFonts w:ascii="Arial" w:eastAsia="Times New Roman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640B7C38" w14:textId="46585105" w:rsidR="00BE0C6C" w:rsidRDefault="00BE0C6C" w:rsidP="0070160B">
      <w:pPr>
        <w:spacing w:line="240" w:lineRule="auto"/>
        <w:rPr>
          <w:color w:val="0E101A"/>
          <w:sz w:val="24"/>
          <w:szCs w:val="24"/>
        </w:rPr>
      </w:pPr>
    </w:p>
    <w:sectPr w:rsidR="00BE0C6C" w:rsidSect="00C87EF5">
      <w:footerReference w:type="default" r:id="rId9"/>
      <w:pgSz w:w="11906" w:h="16838"/>
      <w:pgMar w:top="567" w:right="991" w:bottom="851" w:left="113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27D51" w14:textId="77777777" w:rsidR="009C733C" w:rsidRDefault="009C733C" w:rsidP="00AC3120">
      <w:pPr>
        <w:spacing w:after="0" w:line="240" w:lineRule="auto"/>
      </w:pPr>
      <w:r>
        <w:separator/>
      </w:r>
    </w:p>
  </w:endnote>
  <w:endnote w:type="continuationSeparator" w:id="0">
    <w:p w14:paraId="66C27D52" w14:textId="77777777" w:rsidR="009C733C" w:rsidRDefault="009C733C" w:rsidP="00AC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erif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27D53" w14:textId="77777777" w:rsidR="00AC3120" w:rsidRPr="004E5A37" w:rsidRDefault="004E5A37" w:rsidP="004E5A37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IN" w:eastAsia="en-IN"/>
      </w:rPr>
      <w:drawing>
        <wp:anchor distT="0" distB="0" distL="114300" distR="114300" simplePos="0" relativeHeight="251659264" behindDoc="1" locked="0" layoutInCell="1" allowOverlap="1" wp14:anchorId="66C27D55" wp14:editId="66C27D56">
          <wp:simplePos x="0" y="0"/>
          <wp:positionH relativeFrom="column">
            <wp:posOffset>4834890</wp:posOffset>
          </wp:positionH>
          <wp:positionV relativeFrom="paragraph">
            <wp:posOffset>-205740</wp:posOffset>
          </wp:positionV>
          <wp:extent cx="1447800" cy="44577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445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62B59">
      <w:rPr>
        <w:rFonts w:ascii="Arial" w:hAnsi="Arial" w:cs="Arial"/>
        <w:color w:val="000000"/>
        <w:sz w:val="16"/>
        <w:szCs w:val="16"/>
        <w:lang w:val="en-IN"/>
      </w:rPr>
      <w:t xml:space="preserve">                  </w:t>
    </w:r>
    <w:r w:rsidR="00AC3120"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 w:rsidR="00F62B59"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="00AC3120"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="00AC3120" w:rsidRPr="004E5A37">
      <w:rPr>
        <w:rFonts w:ascii="Arial" w:hAnsi="Arial" w:cs="Arial"/>
        <w:color w:val="000000"/>
        <w:sz w:val="16"/>
        <w:szCs w:val="16"/>
      </w:rPr>
      <w:t>.</w:t>
    </w:r>
    <w:r w:rsidR="00AC3120" w:rsidRPr="004E5A37">
      <w:rPr>
        <w:rFonts w:ascii="Arial" w:hAnsi="Arial" w:cs="Arial"/>
        <w:color w:val="000000"/>
        <w:sz w:val="16"/>
        <w:szCs w:val="16"/>
        <w:lang w:val="en-IN"/>
      </w:rPr>
      <w:t xml:space="preserve"> </w:t>
    </w:r>
    <w:hyperlink r:id="rId3" w:history="1">
      <w:r w:rsidR="00AC3120"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  <w:p w14:paraId="66C27D54" w14:textId="77777777" w:rsidR="00AC3120" w:rsidRDefault="00AC31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C27D4F" w14:textId="77777777" w:rsidR="009C733C" w:rsidRDefault="009C733C" w:rsidP="00AC3120">
      <w:pPr>
        <w:spacing w:after="0" w:line="240" w:lineRule="auto"/>
      </w:pPr>
      <w:r>
        <w:separator/>
      </w:r>
    </w:p>
  </w:footnote>
  <w:footnote w:type="continuationSeparator" w:id="0">
    <w:p w14:paraId="66C27D50" w14:textId="77777777" w:rsidR="009C733C" w:rsidRDefault="009C733C" w:rsidP="00AC3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13752"/>
    <w:multiLevelType w:val="multilevel"/>
    <w:tmpl w:val="FB14B2F6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0C265D0"/>
    <w:multiLevelType w:val="hybridMultilevel"/>
    <w:tmpl w:val="38B006C6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7F370A"/>
    <w:multiLevelType w:val="hybridMultilevel"/>
    <w:tmpl w:val="63A0587C"/>
    <w:lvl w:ilvl="0" w:tplc="6250EFB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4B0927"/>
    <w:multiLevelType w:val="hybridMultilevel"/>
    <w:tmpl w:val="F34AE570"/>
    <w:lvl w:ilvl="0" w:tplc="BFBC4084">
      <w:start w:val="1"/>
      <w:numFmt w:val="bullet"/>
      <w:lvlText w:val="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4FBC2DB9"/>
    <w:multiLevelType w:val="multilevel"/>
    <w:tmpl w:val="98768A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B47B7"/>
    <w:multiLevelType w:val="hybridMultilevel"/>
    <w:tmpl w:val="1AA809B4"/>
    <w:lvl w:ilvl="0" w:tplc="E3FCE9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36051A"/>
    <w:multiLevelType w:val="multilevel"/>
    <w:tmpl w:val="B5840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FDA4AD3"/>
    <w:multiLevelType w:val="hybridMultilevel"/>
    <w:tmpl w:val="A2D65A8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319614D"/>
    <w:multiLevelType w:val="hybridMultilevel"/>
    <w:tmpl w:val="2BE0B1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5"/>
  </w:num>
  <w:num w:numId="5">
    <w:abstractNumId w:val="8"/>
  </w:num>
  <w:num w:numId="6">
    <w:abstractNumId w:val="6"/>
  </w:num>
  <w:num w:numId="7">
    <w:abstractNumId w:val="7"/>
  </w:num>
  <w:num w:numId="8">
    <w:abstractNumId w:val="0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7M0MjQzNrYwtzBX0lEKTi0uzszPAykwrAUAxBZUPiwAAAA="/>
  </w:docVars>
  <w:rsids>
    <w:rsidRoot w:val="00125AB0"/>
    <w:rsid w:val="00061CB5"/>
    <w:rsid w:val="000678ED"/>
    <w:rsid w:val="00074440"/>
    <w:rsid w:val="000842EB"/>
    <w:rsid w:val="00093C5A"/>
    <w:rsid w:val="0009724E"/>
    <w:rsid w:val="000A1A0C"/>
    <w:rsid w:val="000D7794"/>
    <w:rsid w:val="000F62F3"/>
    <w:rsid w:val="00125AB0"/>
    <w:rsid w:val="00171008"/>
    <w:rsid w:val="001915D9"/>
    <w:rsid w:val="001922C6"/>
    <w:rsid w:val="00192641"/>
    <w:rsid w:val="00194D53"/>
    <w:rsid w:val="001D36DD"/>
    <w:rsid w:val="0022601F"/>
    <w:rsid w:val="002266EB"/>
    <w:rsid w:val="00267A5A"/>
    <w:rsid w:val="00274473"/>
    <w:rsid w:val="00274B82"/>
    <w:rsid w:val="002968B1"/>
    <w:rsid w:val="002A2904"/>
    <w:rsid w:val="002B1D3D"/>
    <w:rsid w:val="002B2D08"/>
    <w:rsid w:val="002E0CBA"/>
    <w:rsid w:val="002E1C74"/>
    <w:rsid w:val="002F21AD"/>
    <w:rsid w:val="0033149D"/>
    <w:rsid w:val="00357363"/>
    <w:rsid w:val="00360545"/>
    <w:rsid w:val="003631BA"/>
    <w:rsid w:val="00380D89"/>
    <w:rsid w:val="003829D0"/>
    <w:rsid w:val="003C198A"/>
    <w:rsid w:val="003D09B0"/>
    <w:rsid w:val="003F4CBB"/>
    <w:rsid w:val="00424138"/>
    <w:rsid w:val="004509CA"/>
    <w:rsid w:val="004661AB"/>
    <w:rsid w:val="00491293"/>
    <w:rsid w:val="00497CC9"/>
    <w:rsid w:val="004E5A37"/>
    <w:rsid w:val="004F0303"/>
    <w:rsid w:val="004F1ED7"/>
    <w:rsid w:val="00524F49"/>
    <w:rsid w:val="00532C34"/>
    <w:rsid w:val="005353D8"/>
    <w:rsid w:val="00561D1F"/>
    <w:rsid w:val="00572C4C"/>
    <w:rsid w:val="005C713C"/>
    <w:rsid w:val="005E1693"/>
    <w:rsid w:val="00603541"/>
    <w:rsid w:val="00645C8B"/>
    <w:rsid w:val="00661CB4"/>
    <w:rsid w:val="00681364"/>
    <w:rsid w:val="00693195"/>
    <w:rsid w:val="0070160B"/>
    <w:rsid w:val="007043EB"/>
    <w:rsid w:val="00726AD0"/>
    <w:rsid w:val="007E0289"/>
    <w:rsid w:val="0081730C"/>
    <w:rsid w:val="008303E2"/>
    <w:rsid w:val="00834548"/>
    <w:rsid w:val="008464AA"/>
    <w:rsid w:val="00851A08"/>
    <w:rsid w:val="0089204A"/>
    <w:rsid w:val="008C22A0"/>
    <w:rsid w:val="0090157A"/>
    <w:rsid w:val="00905572"/>
    <w:rsid w:val="009178A3"/>
    <w:rsid w:val="00932620"/>
    <w:rsid w:val="00953776"/>
    <w:rsid w:val="0095611C"/>
    <w:rsid w:val="00967CE0"/>
    <w:rsid w:val="009908CE"/>
    <w:rsid w:val="00993D16"/>
    <w:rsid w:val="009B41E7"/>
    <w:rsid w:val="009C733C"/>
    <w:rsid w:val="009C7E2C"/>
    <w:rsid w:val="009F0C57"/>
    <w:rsid w:val="00A0650B"/>
    <w:rsid w:val="00A103B6"/>
    <w:rsid w:val="00A229B4"/>
    <w:rsid w:val="00AB0E82"/>
    <w:rsid w:val="00AC2195"/>
    <w:rsid w:val="00AC3120"/>
    <w:rsid w:val="00B1746D"/>
    <w:rsid w:val="00B309D8"/>
    <w:rsid w:val="00B34890"/>
    <w:rsid w:val="00B36747"/>
    <w:rsid w:val="00B57329"/>
    <w:rsid w:val="00B655B7"/>
    <w:rsid w:val="00B72144"/>
    <w:rsid w:val="00B773E3"/>
    <w:rsid w:val="00BD4CDC"/>
    <w:rsid w:val="00BD67D8"/>
    <w:rsid w:val="00BE0C6C"/>
    <w:rsid w:val="00BE4AA9"/>
    <w:rsid w:val="00C33C69"/>
    <w:rsid w:val="00C57892"/>
    <w:rsid w:val="00C60E7C"/>
    <w:rsid w:val="00C87EF5"/>
    <w:rsid w:val="00C979D1"/>
    <w:rsid w:val="00CC1DAB"/>
    <w:rsid w:val="00D01756"/>
    <w:rsid w:val="00D37824"/>
    <w:rsid w:val="00D86D4F"/>
    <w:rsid w:val="00D924B6"/>
    <w:rsid w:val="00DA17C6"/>
    <w:rsid w:val="00DA4555"/>
    <w:rsid w:val="00DB5442"/>
    <w:rsid w:val="00DE6E49"/>
    <w:rsid w:val="00DF5B6F"/>
    <w:rsid w:val="00E04BFE"/>
    <w:rsid w:val="00E04DB6"/>
    <w:rsid w:val="00E76BBF"/>
    <w:rsid w:val="00EC77BB"/>
    <w:rsid w:val="00ED5CC7"/>
    <w:rsid w:val="00F00B49"/>
    <w:rsid w:val="00F06E69"/>
    <w:rsid w:val="00F33145"/>
    <w:rsid w:val="00F5036F"/>
    <w:rsid w:val="00F55BC7"/>
    <w:rsid w:val="00F62B59"/>
    <w:rsid w:val="00FA2543"/>
    <w:rsid w:val="00FA45DD"/>
    <w:rsid w:val="00FC4AE5"/>
    <w:rsid w:val="00FF16EC"/>
    <w:rsid w:val="00FF20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6C27D34"/>
  <w15:docId w15:val="{09095EC7-B2E7-47AF-8689-A95DC7554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9D1"/>
  </w:style>
  <w:style w:type="paragraph" w:styleId="Heading4">
    <w:name w:val="heading 4"/>
    <w:basedOn w:val="Normal"/>
    <w:link w:val="Heading4Char"/>
    <w:uiPriority w:val="9"/>
    <w:qFormat/>
    <w:rsid w:val="00F00B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Heading5">
    <w:name w:val="heading 5"/>
    <w:basedOn w:val="Normal"/>
    <w:link w:val="Heading5Char"/>
    <w:uiPriority w:val="9"/>
    <w:qFormat/>
    <w:rsid w:val="00F00B4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31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C4AE5"/>
    <w:rPr>
      <w:color w:val="646464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00B49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character" w:customStyle="1" w:styleId="Heading5Char">
    <w:name w:val="Heading 5 Char"/>
    <w:basedOn w:val="DefaultParagraphFont"/>
    <w:link w:val="Heading5"/>
    <w:uiPriority w:val="9"/>
    <w:rsid w:val="00F00B49"/>
    <w:rPr>
      <w:rFonts w:ascii="Times New Roman" w:eastAsia="Times New Roman" w:hAnsi="Times New Roman" w:cs="Times New Roman"/>
      <w:b/>
      <w:bCs/>
      <w:sz w:val="20"/>
      <w:szCs w:val="20"/>
      <w:lang w:eastAsia="uk-UA"/>
    </w:rPr>
  </w:style>
  <w:style w:type="character" w:customStyle="1" w:styleId="apple-converted-space">
    <w:name w:val="apple-converted-space"/>
    <w:basedOn w:val="DefaultParagraphFont"/>
    <w:rsid w:val="00F00B49"/>
  </w:style>
  <w:style w:type="character" w:styleId="Strong">
    <w:name w:val="Strong"/>
    <w:basedOn w:val="DefaultParagraphFont"/>
    <w:uiPriority w:val="22"/>
    <w:qFormat/>
    <w:rsid w:val="00F00B49"/>
    <w:rPr>
      <w:b/>
      <w:bCs/>
    </w:rPr>
  </w:style>
  <w:style w:type="character" w:customStyle="1" w:styleId="experience-date-locale">
    <w:name w:val="experience-date-locale"/>
    <w:basedOn w:val="DefaultParagraphFont"/>
    <w:rsid w:val="00F00B49"/>
  </w:style>
  <w:style w:type="character" w:customStyle="1" w:styleId="locality">
    <w:name w:val="locality"/>
    <w:basedOn w:val="DefaultParagraphFont"/>
    <w:rsid w:val="00F00B49"/>
  </w:style>
  <w:style w:type="paragraph" w:customStyle="1" w:styleId="description">
    <w:name w:val="description"/>
    <w:basedOn w:val="Normal"/>
    <w:rsid w:val="00F00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styleId="ListParagraph">
    <w:name w:val="List Paragraph"/>
    <w:basedOn w:val="Normal"/>
    <w:uiPriority w:val="34"/>
    <w:qFormat/>
    <w:rsid w:val="00B655B7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32620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Years">
    <w:name w:val="Years"/>
    <w:basedOn w:val="DefaultParagraphFont"/>
    <w:uiPriority w:val="1"/>
    <w:qFormat/>
    <w:rsid w:val="00932620"/>
    <w:rPr>
      <w:rFonts w:ascii="Gabriola" w:hAnsi="Gabriola"/>
      <w:color w:val="7E97AD" w:themeColor="accent1"/>
      <w:sz w:val="32"/>
      <w:szCs w:val="3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5B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5BC7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9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9B0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09B0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D09B0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20"/>
  </w:style>
  <w:style w:type="paragraph" w:styleId="NormalWeb">
    <w:name w:val="Normal (Web)"/>
    <w:basedOn w:val="Normal"/>
    <w:uiPriority w:val="99"/>
    <w:semiHidden/>
    <w:unhideWhenUsed/>
    <w:rsid w:val="00C87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wikresum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Горизонт">
  <a:themeElements>
    <a:clrScheme name="Горизонт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Горизонт">
      <a:maj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ｺﾞｼｯｸM"/>
        <a:font script="Hang" typeface="HY얕은샘물M"/>
        <a:font script="Hans" typeface="方正姚体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Горизонт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2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2924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34925" h="4762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40000"/>
              </a:schemeClr>
            </a:gs>
            <a:gs pos="31000">
              <a:schemeClr val="phClr">
                <a:tint val="100000"/>
                <a:shade val="90000"/>
                <a:alpha val="100000"/>
              </a:schemeClr>
            </a:gs>
            <a:gs pos="100000">
              <a:schemeClr val="phClr">
                <a:tint val="100000"/>
                <a:shade val="80000"/>
                <a:alpha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hade val="100000"/>
                <a:alpha val="100000"/>
                <a:satMod val="180000"/>
              </a:schemeClr>
            </a:gs>
            <a:gs pos="41000">
              <a:schemeClr val="phClr">
                <a:tint val="100000"/>
                <a:shade val="100000"/>
                <a:alpha val="100000"/>
                <a:satMod val="150000"/>
              </a:schemeClr>
            </a:gs>
            <a:gs pos="100000">
              <a:schemeClr val="phClr">
                <a:tint val="100000"/>
                <a:shade val="65000"/>
                <a:alpha val="100000"/>
              </a:schemeClr>
            </a:gs>
          </a:gsLst>
          <a:path path="circle">
            <a:fillToRect l="50000" t="8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0BBB1-1A89-4AA4-87DF-296BF3732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8</Words>
  <Characters>1471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1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otography Assistant Cover Letter Sample</dc:title>
  <dc:subject>Create your Cover Letter using Free Photography Assistant Cover Letter Sample Template</dc:subject>
  <dc:creator>Qwikresume.com</dc:creator>
  <dcterms:created xsi:type="dcterms:W3CDTF">2021-11-20T05:42:00Z</dcterms:created>
  <dcterms:modified xsi:type="dcterms:W3CDTF">2021-11-20T05:42:00Z</dcterms:modified>
  <cp:category>Media &amp; Journalism</cp:category>
</cp:coreProperties>
</file>